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E9634F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</w:rPr>
      </w:pPr>
      <w:r w:rsidRPr="00E9634F">
        <w:rPr>
          <w:rFonts w:ascii="Times New Roman" w:hAnsi="Times New Roman" w:cs="Times New Roman"/>
          <w:b/>
          <w:color w:val="009999"/>
          <w:lang w:val="sr-Cyrl-CS"/>
        </w:rPr>
        <w:t>Kритеријуми за избор пројеката</w:t>
      </w:r>
      <w:r w:rsidR="009604B1" w:rsidRPr="00E9634F">
        <w:rPr>
          <w:rFonts w:ascii="Times New Roman" w:hAnsi="Times New Roman" w:cs="Times New Roman"/>
          <w:b/>
          <w:color w:val="009999"/>
          <w:lang w:val="sr-Cyrl-CS"/>
        </w:rPr>
        <w:t xml:space="preserve"> </w:t>
      </w:r>
      <w:r w:rsidR="00E62C6C" w:rsidRPr="00E9634F">
        <w:rPr>
          <w:rFonts w:ascii="Times New Roman" w:hAnsi="Times New Roman" w:cs="Times New Roman"/>
          <w:b/>
          <w:color w:val="009999"/>
          <w:lang w:val="sr-Cyrl-CS"/>
        </w:rPr>
        <w:t>уградње соларних панела и пратеће инсталације за производњу електричне енергије за сопствене потребе</w:t>
      </w:r>
    </w:p>
    <w:p w:rsidR="00B0639C" w:rsidRPr="00E9634F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11"/>
        <w:gridCol w:w="17"/>
        <w:gridCol w:w="1427"/>
        <w:gridCol w:w="1490"/>
      </w:tblGrid>
      <w:tr w:rsidR="006005B5" w:rsidRPr="00E9634F" w:rsidTr="006005B5">
        <w:trPr>
          <w:trHeight w:val="667"/>
          <w:jc w:val="center"/>
        </w:trPr>
        <w:tc>
          <w:tcPr>
            <w:tcW w:w="924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Набавк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уградњ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соларних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анел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инвертор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ратећ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инсталаци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роизводњу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електричн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енерги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сопствен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отреб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рад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еопходн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техничк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документаци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вештај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вођач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радов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уградњи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оларних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анел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атећ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нсталаци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оизводњу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електричн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енерги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који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ј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кладу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коном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еопходан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иликом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икључењ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дистрибутивни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истем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ородичн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куће</w:t>
            </w:r>
            <w:proofErr w:type="spellEnd"/>
            <w:r w:rsidRPr="00E9634F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E9634F" w:rsidTr="006005B5">
        <w:trPr>
          <w:trHeight w:val="389"/>
          <w:jc w:val="center"/>
        </w:trPr>
        <w:tc>
          <w:tcPr>
            <w:tcW w:w="63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ањ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пољних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зидова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максимално</w:t>
            </w:r>
            <w:proofErr w:type="spellEnd"/>
          </w:p>
        </w:tc>
      </w:tr>
      <w:tr w:rsidR="006005B5" w:rsidRPr="00E9634F" w:rsidTr="006005B5">
        <w:trPr>
          <w:trHeight w:val="338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E9634F" w:rsidTr="006005B5">
        <w:trPr>
          <w:trHeight w:val="281"/>
          <w:jc w:val="center"/>
        </w:trPr>
        <w:tc>
          <w:tcPr>
            <w:tcW w:w="924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E9634F">
        <w:trPr>
          <w:trHeight w:val="410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и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чин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рејања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E9634F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Угаљ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лож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уљ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,/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мазут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E9634F">
        <w:trPr>
          <w:trHeight w:val="34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Електрич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енергија</w:t>
            </w:r>
            <w:proofErr w:type="spellEnd"/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E9634F" w:rsidTr="00E9634F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Дрво</w:t>
            </w:r>
            <w:proofErr w:type="spellEnd"/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E9634F" w:rsidTr="00E9634F">
        <w:trPr>
          <w:trHeight w:val="353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рирод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ас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елет</w:t>
            </w:r>
            <w:proofErr w:type="spellEnd"/>
            <w:r w:rsidR="0080034E" w:rsidRPr="00E9634F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E9634F" w:rsidTr="00E9634F">
        <w:trPr>
          <w:trHeight w:val="389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E9634F">
        <w:trPr>
          <w:trHeight w:val="338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остојеће карактеристике спољне столарије</w:t>
            </w: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E9634F">
        <w:trPr>
          <w:trHeight w:val="338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E9634F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в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размакнут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крилима</w:t>
            </w: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E9634F" w:rsidTr="00E9634F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упл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ил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ваку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E9634F" w:rsidTr="00E9634F">
        <w:trPr>
          <w:trHeight w:val="346"/>
          <w:jc w:val="center"/>
        </w:trPr>
        <w:tc>
          <w:tcPr>
            <w:tcW w:w="6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9634F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ВЦ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алуминију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44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924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К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фактор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заузетост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ородич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куће</w:t>
            </w:r>
            <w:proofErr w:type="spellEnd"/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9,5</w:t>
            </w:r>
          </w:p>
        </w:tc>
      </w:tr>
      <w:tr w:rsidR="006005B5" w:rsidRPr="00E9634F" w:rsidTr="006005B5">
        <w:trPr>
          <w:trHeight w:val="34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8,5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7,5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6005B5" w:rsidRPr="00E9634F" w:rsidTr="006005B5">
        <w:trPr>
          <w:trHeight w:val="667"/>
          <w:jc w:val="center"/>
        </w:trPr>
        <w:tc>
          <w:tcPr>
            <w:tcW w:w="924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Коришћењ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убвенциј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енергетску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нацију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пшт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републик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E9634F" w:rsidTr="006005B5">
        <w:trPr>
          <w:trHeight w:val="410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нису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у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6005B5" w:rsidRPr="00E9634F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</w:pPr>
    </w:p>
    <w:p w:rsidR="006005B5" w:rsidRPr="00E9634F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lang w:val="sr-Cyrl-CS"/>
        </w:rPr>
      </w:pPr>
      <w:r w:rsidRPr="00E9634F">
        <w:rPr>
          <w:rFonts w:ascii="Times New Roman" w:hAnsi="Times New Roman" w:cs="Times New Roman"/>
          <w:b/>
          <w:color w:val="009999"/>
          <w:lang w:val="sr-Cyrl-CS"/>
        </w:rPr>
        <w:lastRenderedPageBreak/>
        <w:t>Kритеријуми за избор пројеката уградње електронски регулисаних циркулационих пумпи, опремања система грејања са уређајима за регулацију и мерење предате</w:t>
      </w:r>
      <w:r w:rsidRPr="00E9634F">
        <w:rPr>
          <w:rFonts w:ascii="Times New Roman" w:hAnsi="Times New Roman" w:cs="Times New Roman"/>
          <w:b/>
          <w:color w:val="009999"/>
          <w:lang w:val="sr-Cyrl-CS"/>
        </w:rPr>
        <w:br/>
        <w:t>количине топлоте објекту (калориметри, делитељи топлоте, баланс вентили)</w:t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005B5" w:rsidRPr="00E9634F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030EE3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Унапређење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термотехничких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зграде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путем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замене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или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дела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ефикаснијим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ом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путем</w:t>
            </w:r>
            <w:proofErr w:type="spellEnd"/>
            <w:r w:rsidR="006005B5"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:rsidR="006005B5" w:rsidRPr="00E9634F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уградње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електронски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регулисаних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циркулационих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пумпи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;</w:t>
            </w:r>
          </w:p>
          <w:p w:rsidR="006005B5" w:rsidRPr="00E9634F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опремањ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систем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грејањ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уређајим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за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регулацију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мерење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предат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br/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количине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топлоте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објекту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калориметри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делитељи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топлоте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баланс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вентили</w:t>
            </w:r>
            <w:proofErr w:type="spellEnd"/>
            <w:r w:rsidRPr="00E9634F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005B5" w:rsidRPr="00E9634F" w:rsidTr="00E9634F">
        <w:trPr>
          <w:trHeight w:val="75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E9634F">
        <w:trPr>
          <w:trHeight w:val="23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и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чин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рејања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Угаљ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лож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уљ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,/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мазут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6005B5" w:rsidRPr="00E9634F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Електрич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рирод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ас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елет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даљинско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E9634F">
        <w:trPr>
          <w:trHeight w:val="23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арактеристик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пољ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толариј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в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размакнут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дупли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ил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ваку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ВЦ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алуминијум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E9634F" w:rsidTr="00E9634F">
        <w:trPr>
          <w:trHeight w:val="19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ањ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гледу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ермичк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изолације</w:t>
            </w:r>
            <w:proofErr w:type="spellEnd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E9634F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</w:pPr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К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фактор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узетост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врш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танове</w:t>
            </w:r>
            <w:proofErr w:type="spellEnd"/>
          </w:p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К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фактор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заузетост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који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редстављ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ник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укуп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стамбеног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објект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из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ореск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пријав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и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број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корисник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тог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објект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6005B5" w:rsidRPr="00E9634F" w:rsidTr="00E9634F">
        <w:trPr>
          <w:trHeight w:val="30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4,5</w:t>
            </w:r>
          </w:p>
        </w:tc>
      </w:tr>
      <w:tr w:rsidR="006005B5" w:rsidRPr="00E9634F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,5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005B5" w:rsidRPr="00E9634F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E9634F" w:rsidTr="00E9634F">
        <w:trPr>
          <w:trHeight w:val="349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Коришћењ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убвенциј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енергетску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нацију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пштин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републике</w:t>
            </w:r>
            <w:proofErr w:type="spellEnd"/>
            <w:r w:rsidRPr="00E9634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E9634F" w:rsidTr="00E9634F">
        <w:trPr>
          <w:trHeight w:val="22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9634F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нису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E9634F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су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E9634F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9634F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634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CB7E8C" w:rsidRPr="00E9634F" w:rsidRDefault="00CB7E8C" w:rsidP="00E9634F">
      <w:pPr>
        <w:spacing w:after="0"/>
        <w:jc w:val="both"/>
        <w:rPr>
          <w:rFonts w:ascii="Times New Roman" w:hAnsi="Times New Roman" w:cs="Times New Roman"/>
          <w:b/>
          <w:i/>
          <w:iCs/>
          <w:sz w:val="20"/>
          <w:szCs w:val="20"/>
          <w:u w:val="single"/>
        </w:rPr>
      </w:pPr>
    </w:p>
    <w:sectPr w:rsidR="00CB7E8C" w:rsidRPr="00E9634F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5D62" w:rsidRDefault="00FE5D62" w:rsidP="00CB7E8C">
      <w:pPr>
        <w:spacing w:after="0" w:line="240" w:lineRule="auto"/>
      </w:pPr>
      <w:r>
        <w:separator/>
      </w:r>
    </w:p>
  </w:endnote>
  <w:endnote w:type="continuationSeparator" w:id="0">
    <w:p w:rsidR="00FE5D62" w:rsidRDefault="00FE5D6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5D62" w:rsidRDefault="00FE5D62" w:rsidP="00CB7E8C">
      <w:pPr>
        <w:spacing w:after="0" w:line="240" w:lineRule="auto"/>
      </w:pPr>
      <w:r>
        <w:separator/>
      </w:r>
    </w:p>
  </w:footnote>
  <w:footnote w:type="continuationSeparator" w:id="0">
    <w:p w:rsidR="00FE5D62" w:rsidRDefault="00FE5D6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406C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0329C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75DDC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9634F"/>
    <w:rsid w:val="00EA576A"/>
    <w:rsid w:val="00EC747B"/>
    <w:rsid w:val="00ED75E0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5D62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68F5B-F735-4EAC-9B25-779FEC67B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jsolar</cp:lastModifiedBy>
  <cp:revision>5</cp:revision>
  <cp:lastPrinted>2023-03-17T10:27:00Z</cp:lastPrinted>
  <dcterms:created xsi:type="dcterms:W3CDTF">2022-09-28T11:44:00Z</dcterms:created>
  <dcterms:modified xsi:type="dcterms:W3CDTF">2023-03-17T10:29:00Z</dcterms:modified>
</cp:coreProperties>
</file>